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9AA3" w14:textId="77777777" w:rsidR="00A6498F" w:rsidRPr="002F4707" w:rsidRDefault="002F4707">
      <w:pPr>
        <w:rPr>
          <w:b/>
          <w:sz w:val="32"/>
          <w:szCs w:val="32"/>
          <w:u w:val="single"/>
        </w:rPr>
      </w:pPr>
      <w:r w:rsidRPr="002F4707">
        <w:rPr>
          <w:b/>
          <w:sz w:val="32"/>
          <w:szCs w:val="32"/>
          <w:u w:val="single"/>
        </w:rPr>
        <w:t>Support Groups, Resources and Education</w:t>
      </w:r>
    </w:p>
    <w:p w14:paraId="43192353" w14:textId="77777777" w:rsidR="00A6498F" w:rsidRPr="00A6498F" w:rsidRDefault="00A6498F">
      <w:pPr>
        <w:rPr>
          <w:b/>
        </w:rPr>
      </w:pPr>
      <w:r w:rsidRPr="00A6498F">
        <w:rPr>
          <w:b/>
        </w:rPr>
        <w:t>Substance Abuse Support</w:t>
      </w:r>
    </w:p>
    <w:p w14:paraId="366D0543" w14:textId="77777777" w:rsidR="002E2869" w:rsidRDefault="00000000" w:rsidP="00555661">
      <w:pPr>
        <w:pStyle w:val="ListParagraph"/>
        <w:numPr>
          <w:ilvl w:val="0"/>
          <w:numId w:val="1"/>
        </w:numPr>
        <w:rPr>
          <w:rStyle w:val="Hyperlink"/>
        </w:rPr>
      </w:pPr>
      <w:hyperlink r:id="rId5" w:history="1">
        <w:r w:rsidR="00AA1D21">
          <w:rPr>
            <w:rStyle w:val="Hyperlink"/>
          </w:rPr>
          <w:t>SAMHSA’s National Helpline – 1-800-662-HELP (4357) | SAMHSA</w:t>
        </w:r>
      </w:hyperlink>
    </w:p>
    <w:p w14:paraId="0F6FBA94" w14:textId="77777777" w:rsidR="00555661" w:rsidRDefault="00555661" w:rsidP="00555661">
      <w:pPr>
        <w:pStyle w:val="ListParagraph"/>
        <w:numPr>
          <w:ilvl w:val="0"/>
          <w:numId w:val="1"/>
        </w:numPr>
      </w:pPr>
      <w:r w:rsidRPr="00555661">
        <w:t>C-SaM Counseling Center, LLC</w:t>
      </w:r>
      <w:r>
        <w:t xml:space="preserve"> - </w:t>
      </w:r>
      <w:hyperlink r:id="rId6" w:history="1">
        <w:r w:rsidRPr="00555661">
          <w:rPr>
            <w:rStyle w:val="Hyperlink"/>
          </w:rPr>
          <w:t>(810) 250-4821</w:t>
        </w:r>
      </w:hyperlink>
      <w:r>
        <w:t xml:space="preserve"> </w:t>
      </w:r>
      <w:r w:rsidRPr="00555661">
        <w:t>740 Center Street</w:t>
      </w:r>
      <w:r>
        <w:t xml:space="preserve"> </w:t>
      </w:r>
      <w:r w:rsidRPr="00555661">
        <w:t>Clio, MI 48420</w:t>
      </w:r>
      <w:r>
        <w:t xml:space="preserve"> </w:t>
      </w:r>
      <w:hyperlink r:id="rId7" w:history="1">
        <w:r w:rsidRPr="00DC4113">
          <w:rPr>
            <w:rStyle w:val="Hyperlink"/>
          </w:rPr>
          <w:t>https://www.psychologytoday.com/us/groups/mi/caro/53413?sid=603e3d4fda4b3&amp;zipdist=30&amp;ref=1&amp;tr=ResultsName</w:t>
        </w:r>
      </w:hyperlink>
    </w:p>
    <w:p w14:paraId="4C556E12" w14:textId="77777777" w:rsidR="00555661" w:rsidRDefault="00000000" w:rsidP="00F342FB">
      <w:pPr>
        <w:pStyle w:val="ListParagraph"/>
        <w:numPr>
          <w:ilvl w:val="0"/>
          <w:numId w:val="1"/>
        </w:numPr>
      </w:pPr>
      <w:hyperlink r:id="rId8" w:history="1">
        <w:r w:rsidR="00F342FB" w:rsidRPr="00DC4113">
          <w:rPr>
            <w:rStyle w:val="Hyperlink"/>
          </w:rPr>
          <w:t>https://www.drug-rehabs.org/Michigan-Caro-drug-rehab-treatment.htm</w:t>
        </w:r>
      </w:hyperlink>
    </w:p>
    <w:p w14:paraId="046C8C1F" w14:textId="77777777" w:rsidR="00F342FB" w:rsidRDefault="00000000" w:rsidP="00F342FB">
      <w:pPr>
        <w:pStyle w:val="ListParagraph"/>
        <w:numPr>
          <w:ilvl w:val="0"/>
          <w:numId w:val="1"/>
        </w:numPr>
      </w:pPr>
      <w:hyperlink r:id="rId9" w:history="1">
        <w:r w:rsidR="00F342FB" w:rsidRPr="00DC4113">
          <w:rPr>
            <w:rStyle w:val="Hyperlink"/>
          </w:rPr>
          <w:t>https://meetings.intherooms.com/meetings/search?latitude=43.491132&amp;longitude=-83.396897&amp;proximity=100&amp;page_city=Caro&amp;page_state=MI&amp;page=2&amp;results_per_page=25&amp;page=5</w:t>
        </w:r>
      </w:hyperlink>
    </w:p>
    <w:p w14:paraId="53484419" w14:textId="77777777" w:rsidR="00F342FB" w:rsidRDefault="00F342FB" w:rsidP="00F342FB">
      <w:pPr>
        <w:pStyle w:val="ListParagraph"/>
        <w:numPr>
          <w:ilvl w:val="0"/>
          <w:numId w:val="1"/>
        </w:numPr>
      </w:pPr>
    </w:p>
    <w:p w14:paraId="16694DD3" w14:textId="77777777" w:rsidR="002F4707" w:rsidRDefault="002F4707" w:rsidP="002F4707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rug Abuse Support Group</w:t>
      </w:r>
    </w:p>
    <w:p w14:paraId="60DB49DA" w14:textId="77777777" w:rsidR="002F4707" w:rsidRPr="00555661" w:rsidRDefault="00000000" w:rsidP="00555661">
      <w:pPr>
        <w:pStyle w:val="ListParagraph"/>
        <w:numPr>
          <w:ilvl w:val="0"/>
          <w:numId w:val="2"/>
        </w:numPr>
        <w:rPr>
          <w:color w:val="0000FF"/>
          <w:u w:val="single"/>
        </w:rPr>
      </w:pPr>
      <w:hyperlink r:id="rId10" w:history="1">
        <w:r w:rsidR="002F4707" w:rsidRPr="00555661">
          <w:rPr>
            <w:color w:val="0000FF"/>
            <w:u w:val="single"/>
          </w:rPr>
          <w:t>Michigan-NA.org – Serving The Mitten of Michigan (michigan-na.org)</w:t>
        </w:r>
      </w:hyperlink>
    </w:p>
    <w:p w14:paraId="57AD24DC" w14:textId="77777777" w:rsidR="00555661" w:rsidRDefault="00000000" w:rsidP="00555661">
      <w:pPr>
        <w:pStyle w:val="ListParagraph"/>
        <w:numPr>
          <w:ilvl w:val="0"/>
          <w:numId w:val="2"/>
        </w:numPr>
      </w:pPr>
      <w:hyperlink r:id="rId11" w:history="1">
        <w:r w:rsidR="00555661" w:rsidRPr="00DC4113">
          <w:rPr>
            <w:rStyle w:val="Hyperlink"/>
          </w:rPr>
          <w:t>https://www.na.org/</w:t>
        </w:r>
      </w:hyperlink>
    </w:p>
    <w:p w14:paraId="286BDEA5" w14:textId="77777777" w:rsidR="00555661" w:rsidRDefault="00000000" w:rsidP="002F4707">
      <w:pPr>
        <w:pStyle w:val="ListParagraph"/>
        <w:numPr>
          <w:ilvl w:val="0"/>
          <w:numId w:val="2"/>
        </w:numPr>
      </w:pPr>
      <w:hyperlink r:id="rId12" w:history="1">
        <w:r w:rsidR="00555661" w:rsidRPr="00DC4113">
          <w:rPr>
            <w:rStyle w:val="Hyperlink"/>
          </w:rPr>
          <w:t>https://ca.org/</w:t>
        </w:r>
      </w:hyperlink>
    </w:p>
    <w:p w14:paraId="4D4927CC" w14:textId="77777777" w:rsidR="002F4707" w:rsidRDefault="002F4707" w:rsidP="002F4707">
      <w:pPr>
        <w:rPr>
          <w:b/>
        </w:rPr>
      </w:pPr>
      <w:r w:rsidRPr="00AB041B">
        <w:rPr>
          <w:b/>
        </w:rPr>
        <w:t>Alcohol Abuse Support Group</w:t>
      </w:r>
    </w:p>
    <w:p w14:paraId="0A889E5F" w14:textId="77777777" w:rsidR="002F4707" w:rsidRPr="00555661" w:rsidRDefault="00000000" w:rsidP="00555661">
      <w:pPr>
        <w:pStyle w:val="ListParagraph"/>
        <w:numPr>
          <w:ilvl w:val="0"/>
          <w:numId w:val="3"/>
        </w:numPr>
        <w:rPr>
          <w:color w:val="0000FF"/>
          <w:u w:val="single"/>
        </w:rPr>
      </w:pPr>
      <w:hyperlink r:id="rId13" w:history="1">
        <w:r w:rsidR="002F4707" w:rsidRPr="00555661">
          <w:rPr>
            <w:color w:val="0000FF"/>
            <w:u w:val="single"/>
          </w:rPr>
          <w:t>AA Meetings in Traverse City | Michigan AA Meetings (alcoholicsanonymous.com)</w:t>
        </w:r>
      </w:hyperlink>
    </w:p>
    <w:p w14:paraId="36304D26" w14:textId="77777777" w:rsidR="00555661" w:rsidRDefault="00000000" w:rsidP="00555661">
      <w:pPr>
        <w:pStyle w:val="ListParagraph"/>
        <w:numPr>
          <w:ilvl w:val="0"/>
          <w:numId w:val="3"/>
        </w:numPr>
      </w:pPr>
      <w:hyperlink r:id="rId14" w:history="1">
        <w:r w:rsidR="00555661" w:rsidRPr="00DC4113">
          <w:rPr>
            <w:rStyle w:val="Hyperlink"/>
          </w:rPr>
          <w:t>https://www.aa.org/</w:t>
        </w:r>
      </w:hyperlink>
    </w:p>
    <w:p w14:paraId="760C6BD7" w14:textId="77777777" w:rsidR="00555661" w:rsidRDefault="00000000" w:rsidP="002F4707">
      <w:pPr>
        <w:pStyle w:val="ListParagraph"/>
        <w:numPr>
          <w:ilvl w:val="0"/>
          <w:numId w:val="3"/>
        </w:numPr>
      </w:pPr>
      <w:hyperlink r:id="rId15" w:history="1">
        <w:r w:rsidR="00555661" w:rsidRPr="00DC4113">
          <w:rPr>
            <w:rStyle w:val="Hyperlink"/>
          </w:rPr>
          <w:t>https://al-anon.org/</w:t>
        </w:r>
      </w:hyperlink>
    </w:p>
    <w:p w14:paraId="55920A6B" w14:textId="77777777" w:rsidR="00F342FB" w:rsidRDefault="00000000" w:rsidP="00F342FB">
      <w:pPr>
        <w:pStyle w:val="ListParagraph"/>
        <w:numPr>
          <w:ilvl w:val="0"/>
          <w:numId w:val="3"/>
        </w:numPr>
      </w:pPr>
      <w:hyperlink r:id="rId16" w:history="1">
        <w:r w:rsidR="00F342FB" w:rsidRPr="00DC4113">
          <w:rPr>
            <w:rStyle w:val="Hyperlink"/>
          </w:rPr>
          <w:t>https://www.sober.com/meetings/state/city/aa?state=Michigan&amp;city=Caro</w:t>
        </w:r>
      </w:hyperlink>
    </w:p>
    <w:p w14:paraId="5EA699B0" w14:textId="77777777" w:rsidR="00F342FB" w:rsidRDefault="00000000" w:rsidP="00A67FB7">
      <w:pPr>
        <w:pStyle w:val="ListParagraph"/>
        <w:numPr>
          <w:ilvl w:val="0"/>
          <w:numId w:val="3"/>
        </w:numPr>
      </w:pPr>
      <w:hyperlink r:id="rId17" w:history="1">
        <w:r w:rsidR="00A67FB7" w:rsidRPr="00DC4113">
          <w:rPr>
            <w:rStyle w:val="Hyperlink"/>
          </w:rPr>
          <w:t>https://aa-meetings.com/michigan/Caro.html</w:t>
        </w:r>
      </w:hyperlink>
    </w:p>
    <w:p w14:paraId="3862E794" w14:textId="77777777" w:rsidR="00A67FB7" w:rsidRDefault="00A67FB7" w:rsidP="00A67FB7">
      <w:pPr>
        <w:pStyle w:val="ListParagraph"/>
      </w:pPr>
    </w:p>
    <w:p w14:paraId="455AEF28" w14:textId="77777777" w:rsidR="00AA1D21" w:rsidRPr="00A6498F" w:rsidRDefault="00A6498F">
      <w:pPr>
        <w:rPr>
          <w:b/>
        </w:rPr>
      </w:pPr>
      <w:r w:rsidRPr="00A6498F">
        <w:rPr>
          <w:b/>
        </w:rPr>
        <w:t xml:space="preserve">Smoking Cessation Support </w:t>
      </w:r>
    </w:p>
    <w:p w14:paraId="4C95BBEE" w14:textId="77777777" w:rsidR="00AA1D21" w:rsidRDefault="00000000" w:rsidP="00555661">
      <w:pPr>
        <w:pStyle w:val="ListParagraph"/>
        <w:numPr>
          <w:ilvl w:val="0"/>
          <w:numId w:val="4"/>
        </w:numPr>
        <w:rPr>
          <w:rStyle w:val="Hyperlink"/>
        </w:rPr>
      </w:pPr>
      <w:hyperlink r:id="rId18" w:history="1">
        <w:r w:rsidR="00AA1D21">
          <w:rPr>
            <w:rStyle w:val="Hyperlink"/>
          </w:rPr>
          <w:t>Nicotine Anonymous welcomes all who want to live nicotine free. (nicotine-anonymous.org)</w:t>
        </w:r>
      </w:hyperlink>
    </w:p>
    <w:p w14:paraId="2757709B" w14:textId="77777777" w:rsidR="00A67FB7" w:rsidRPr="00A67FB7" w:rsidRDefault="00A67FB7" w:rsidP="00555661">
      <w:pPr>
        <w:pStyle w:val="ListParagraph"/>
        <w:numPr>
          <w:ilvl w:val="0"/>
          <w:numId w:val="4"/>
        </w:numPr>
        <w:rPr>
          <w:color w:val="0000FF"/>
          <w:u w:val="single"/>
        </w:rPr>
      </w:pPr>
      <w:r>
        <w:rPr>
          <w:rFonts w:ascii="Arial" w:hAnsi="Arial" w:cs="Arial"/>
          <w:color w:val="202124"/>
          <w:shd w:val="clear" w:color="auto" w:fill="FFFFFF"/>
        </w:rPr>
        <w:t>Quitline at 1-800-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QUIT</w:t>
      </w:r>
      <w:r>
        <w:rPr>
          <w:rFonts w:ascii="Arial" w:hAnsi="Arial" w:cs="Arial"/>
          <w:color w:val="202124"/>
          <w:shd w:val="clear" w:color="auto" w:fill="FFFFFF"/>
        </w:rPr>
        <w:t>-NOW (784-8669) or 1-855-DEJELO-YA (335-35692).</w:t>
      </w:r>
    </w:p>
    <w:p w14:paraId="6087A74C" w14:textId="77777777" w:rsidR="00A67FB7" w:rsidRDefault="00000000" w:rsidP="00A67FB7">
      <w:pPr>
        <w:pStyle w:val="ListParagraph"/>
        <w:numPr>
          <w:ilvl w:val="0"/>
          <w:numId w:val="4"/>
        </w:numPr>
        <w:rPr>
          <w:rStyle w:val="Hyperlink"/>
        </w:rPr>
      </w:pPr>
      <w:hyperlink r:id="rId19" w:history="1">
        <w:r w:rsidR="00A67FB7" w:rsidRPr="00DC4113">
          <w:rPr>
            <w:rStyle w:val="Hyperlink"/>
          </w:rPr>
          <w:t>https://smokefree.gov/quit-smoking/getting-started/ask-for-help</w:t>
        </w:r>
      </w:hyperlink>
    </w:p>
    <w:p w14:paraId="4F2A0944" w14:textId="77777777" w:rsidR="00A67FB7" w:rsidRDefault="00000000" w:rsidP="00A67FB7">
      <w:pPr>
        <w:pStyle w:val="ListParagraph"/>
        <w:numPr>
          <w:ilvl w:val="0"/>
          <w:numId w:val="4"/>
        </w:numPr>
        <w:rPr>
          <w:rStyle w:val="Hyperlink"/>
        </w:rPr>
      </w:pPr>
      <w:hyperlink r:id="rId20" w:history="1">
        <w:r w:rsidR="00A67FB7" w:rsidRPr="00DC4113">
          <w:rPr>
            <w:rStyle w:val="Hyperlink"/>
          </w:rPr>
          <w:t>https://www.becomeanex.org/building-support/</w:t>
        </w:r>
      </w:hyperlink>
    </w:p>
    <w:p w14:paraId="1AB25CCF" w14:textId="77777777" w:rsidR="00A67FB7" w:rsidRPr="00A67FB7" w:rsidRDefault="00A67FB7" w:rsidP="00A67FB7">
      <w:pPr>
        <w:pStyle w:val="ListParagraph"/>
        <w:numPr>
          <w:ilvl w:val="0"/>
          <w:numId w:val="4"/>
        </w:numPr>
        <w:rPr>
          <w:color w:val="0000FF"/>
          <w:u w:val="single"/>
        </w:rPr>
      </w:pPr>
      <w:r>
        <w:rPr>
          <w:rFonts w:ascii="Helvetica" w:hAnsi="Helvetica" w:cs="Helvetica"/>
          <w:color w:val="363942"/>
          <w:sz w:val="21"/>
          <w:szCs w:val="21"/>
          <w:shd w:val="clear" w:color="auto" w:fill="FFFFFF"/>
        </w:rPr>
        <w:t>American Cancer Society at 1-800-227-2345.</w:t>
      </w:r>
    </w:p>
    <w:p w14:paraId="479F2247" w14:textId="77777777" w:rsidR="00A67FB7" w:rsidRDefault="00A67FB7" w:rsidP="00786912">
      <w:pPr>
        <w:pStyle w:val="ListParagraph"/>
        <w:rPr>
          <w:rStyle w:val="Hyperlink"/>
        </w:rPr>
      </w:pPr>
    </w:p>
    <w:p w14:paraId="3EF2D6A9" w14:textId="77777777" w:rsidR="00A6498F" w:rsidRPr="00A6498F" w:rsidRDefault="00A6498F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outh and Seniors</w:t>
      </w:r>
    </w:p>
    <w:p w14:paraId="0521D535" w14:textId="77777777" w:rsidR="00F05FAC" w:rsidRDefault="00000000" w:rsidP="00555661">
      <w:pPr>
        <w:pStyle w:val="ListParagraph"/>
        <w:numPr>
          <w:ilvl w:val="0"/>
          <w:numId w:val="4"/>
        </w:numPr>
      </w:pPr>
      <w:hyperlink r:id="rId21" w:history="1">
        <w:r w:rsidR="00F05FAC" w:rsidRPr="00555661">
          <w:rPr>
            <w:color w:val="0000FF"/>
            <w:u w:val="single"/>
          </w:rPr>
          <w:t>Programs – The Rock (therockofkingsley.com)</w:t>
        </w:r>
      </w:hyperlink>
    </w:p>
    <w:p w14:paraId="7DFD147D" w14:textId="77777777" w:rsidR="002F4707" w:rsidRPr="00786912" w:rsidRDefault="00000000" w:rsidP="00555661">
      <w:pPr>
        <w:pStyle w:val="ListParagraph"/>
        <w:numPr>
          <w:ilvl w:val="0"/>
          <w:numId w:val="4"/>
        </w:numPr>
      </w:pPr>
      <w:hyperlink r:id="rId22" w:history="1">
        <w:r w:rsidR="002F4707" w:rsidRPr="00555661">
          <w:rPr>
            <w:color w:val="0000FF"/>
            <w:u w:val="single"/>
          </w:rPr>
          <w:t>Commission on Aging - 2019 | Grand Traverse County, MI (gtcoa.org)</w:t>
        </w:r>
      </w:hyperlink>
    </w:p>
    <w:p w14:paraId="7107EF20" w14:textId="77777777" w:rsidR="00786912" w:rsidRDefault="00000000" w:rsidP="00786912">
      <w:pPr>
        <w:pStyle w:val="ListParagraph"/>
        <w:numPr>
          <w:ilvl w:val="0"/>
          <w:numId w:val="4"/>
        </w:numPr>
      </w:pPr>
      <w:hyperlink r:id="rId23" w:history="1">
        <w:r w:rsidR="00786912" w:rsidRPr="009965CA">
          <w:rPr>
            <w:rStyle w:val="Hyperlink"/>
          </w:rPr>
          <w:t>https://www.michigan.gov/aging/0,5847,7-335-71132-349382--,00.html</w:t>
        </w:r>
      </w:hyperlink>
    </w:p>
    <w:p w14:paraId="586D983C" w14:textId="77777777" w:rsidR="00786912" w:rsidRDefault="00786912" w:rsidP="00786912">
      <w:pPr>
        <w:pStyle w:val="ListParagraph"/>
      </w:pPr>
      <w:r>
        <w:t xml:space="preserve">Tuscola County </w:t>
      </w:r>
      <w:r w:rsidRPr="00786912">
        <w:t>Region VII Area Agency on Aging</w:t>
      </w:r>
    </w:p>
    <w:p w14:paraId="7F760824" w14:textId="77777777" w:rsidR="00786912" w:rsidRDefault="00786912" w:rsidP="00786912">
      <w:pPr>
        <w:pStyle w:val="ListParagraph"/>
      </w:pPr>
    </w:p>
    <w:p w14:paraId="28F62355" w14:textId="77777777" w:rsidR="00873A20" w:rsidRDefault="00873A20">
      <w:pPr>
        <w:rPr>
          <w:b/>
        </w:rPr>
      </w:pPr>
    </w:p>
    <w:p w14:paraId="6E233ED1" w14:textId="38CCEEE9" w:rsidR="00A6498F" w:rsidRPr="00A6498F" w:rsidRDefault="002F4707">
      <w:pPr>
        <w:rPr>
          <w:b/>
        </w:rPr>
      </w:pPr>
      <w:r>
        <w:rPr>
          <w:b/>
        </w:rPr>
        <w:lastRenderedPageBreak/>
        <w:t>Mindfulness groups/Counseling</w:t>
      </w:r>
    </w:p>
    <w:p w14:paraId="592DCDF0" w14:textId="77777777" w:rsidR="00A6498F" w:rsidRDefault="00000000" w:rsidP="00555661">
      <w:pPr>
        <w:pStyle w:val="ListParagraph"/>
        <w:numPr>
          <w:ilvl w:val="0"/>
          <w:numId w:val="5"/>
        </w:numPr>
      </w:pPr>
      <w:hyperlink r:id="rId24" w:history="1">
        <w:r w:rsidR="00A6498F" w:rsidRPr="00555661">
          <w:rPr>
            <w:color w:val="0000FF"/>
            <w:u w:val="single"/>
          </w:rPr>
          <w:t>Middle Path Counseling, PLLC (middlepathcounseling-tc.com)</w:t>
        </w:r>
      </w:hyperlink>
    </w:p>
    <w:p w14:paraId="4D424D53" w14:textId="77777777" w:rsidR="00BA4EFB" w:rsidRPr="00BA4EFB" w:rsidRDefault="00BA4EFB">
      <w:pPr>
        <w:rPr>
          <w:b/>
        </w:rPr>
      </w:pPr>
      <w:r w:rsidRPr="00BA4EFB">
        <w:rPr>
          <w:b/>
        </w:rPr>
        <w:t>Counseling – Local Face to Face and Virtual</w:t>
      </w:r>
    </w:p>
    <w:p w14:paraId="039D3A87" w14:textId="77777777" w:rsidR="00BA4EFB" w:rsidRDefault="00000000" w:rsidP="00555661">
      <w:pPr>
        <w:pStyle w:val="ListParagraph"/>
        <w:numPr>
          <w:ilvl w:val="0"/>
          <w:numId w:val="5"/>
        </w:numPr>
      </w:pPr>
      <w:hyperlink r:id="rId25" w:history="1">
        <w:r w:rsidR="00BA4EFB" w:rsidRPr="00555661">
          <w:rPr>
            <w:color w:val="0000FF"/>
            <w:u w:val="single"/>
          </w:rPr>
          <w:t xml:space="preserve">Traverse City Clinic | Pine </w:t>
        </w:r>
        <w:proofErr w:type="spellStart"/>
        <w:r w:rsidR="00BA4EFB" w:rsidRPr="00555661">
          <w:rPr>
            <w:color w:val="0000FF"/>
            <w:u w:val="single"/>
          </w:rPr>
          <w:t>Rest</w:t>
        </w:r>
        <w:proofErr w:type="spellEnd"/>
        <w:r w:rsidR="00BA4EFB" w:rsidRPr="00555661">
          <w:rPr>
            <w:color w:val="0000FF"/>
            <w:u w:val="single"/>
          </w:rPr>
          <w:t xml:space="preserve"> Christian Mental Health Services</w:t>
        </w:r>
      </w:hyperlink>
    </w:p>
    <w:p w14:paraId="41DB0A8F" w14:textId="77777777" w:rsidR="00F80462" w:rsidRPr="00F80462" w:rsidRDefault="00F80462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line Counseling</w:t>
      </w:r>
    </w:p>
    <w:p w14:paraId="0B30EEAA" w14:textId="77777777" w:rsidR="00F80462" w:rsidRDefault="00000000" w:rsidP="00555661">
      <w:pPr>
        <w:pStyle w:val="ListParagraph"/>
        <w:numPr>
          <w:ilvl w:val="0"/>
          <w:numId w:val="5"/>
        </w:numPr>
      </w:pPr>
      <w:hyperlink r:id="rId26" w:history="1">
        <w:r w:rsidR="00F80462" w:rsidRPr="00555661">
          <w:rPr>
            <w:color w:val="0000FF"/>
            <w:u w:val="single"/>
          </w:rPr>
          <w:t>Get Started (betterhelp.com)</w:t>
        </w:r>
      </w:hyperlink>
    </w:p>
    <w:p w14:paraId="6F4093A5" w14:textId="77777777" w:rsidR="007A0DFF" w:rsidRPr="007A0DFF" w:rsidRDefault="007A0DFF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abetes Support Group</w:t>
      </w:r>
    </w:p>
    <w:p w14:paraId="1B6D215F" w14:textId="77777777" w:rsidR="00AC7825" w:rsidRPr="00555661" w:rsidRDefault="00000000" w:rsidP="00555661">
      <w:pPr>
        <w:pStyle w:val="ListParagraph"/>
        <w:numPr>
          <w:ilvl w:val="0"/>
          <w:numId w:val="5"/>
        </w:numPr>
        <w:rPr>
          <w:color w:val="0000FF"/>
          <w:u w:val="single"/>
        </w:rPr>
      </w:pPr>
      <w:hyperlink r:id="rId27" w:history="1">
        <w:r w:rsidR="007A0DFF" w:rsidRPr="00555661">
          <w:rPr>
            <w:color w:val="0000FF"/>
            <w:u w:val="single"/>
          </w:rPr>
          <w:t>Online Diabetes Support Groups – The Virtual Diabetes Education Program (mydiabeteseducation.com)</w:t>
        </w:r>
      </w:hyperlink>
    </w:p>
    <w:p w14:paraId="44A5F9E0" w14:textId="77777777" w:rsidR="00D27E57" w:rsidRDefault="00000000" w:rsidP="00555661">
      <w:pPr>
        <w:pStyle w:val="ListParagraph"/>
        <w:numPr>
          <w:ilvl w:val="0"/>
          <w:numId w:val="5"/>
        </w:numPr>
      </w:pPr>
      <w:hyperlink r:id="rId28" w:history="1">
        <w:r w:rsidR="00D27E57">
          <w:rPr>
            <w:rStyle w:val="Hyperlink"/>
          </w:rPr>
          <w:t>Find a Diabetes Education Program in Your Area (diabeteseducator.org)</w:t>
        </w:r>
      </w:hyperlink>
    </w:p>
    <w:p w14:paraId="2E6FE157" w14:textId="77777777" w:rsidR="00D27E57" w:rsidRDefault="00000000" w:rsidP="00555661">
      <w:pPr>
        <w:pStyle w:val="ListParagraph"/>
        <w:numPr>
          <w:ilvl w:val="0"/>
          <w:numId w:val="5"/>
        </w:numPr>
      </w:pPr>
      <w:hyperlink r:id="rId29" w:history="1">
        <w:r w:rsidR="00D27E57" w:rsidRPr="00D27E57">
          <w:rPr>
            <w:rStyle w:val="Hyperlink"/>
          </w:rPr>
          <w:t>Free Tools and Resources to Help Patients Manage Their Diabetes (diabeteseducator.org)</w:t>
        </w:r>
      </w:hyperlink>
    </w:p>
    <w:p w14:paraId="15248DB7" w14:textId="77777777" w:rsidR="00D27E57" w:rsidRDefault="00000000" w:rsidP="00555661">
      <w:pPr>
        <w:pStyle w:val="ListParagraph"/>
        <w:numPr>
          <w:ilvl w:val="0"/>
          <w:numId w:val="5"/>
        </w:numPr>
      </w:pPr>
      <w:hyperlink r:id="rId30" w:history="1">
        <w:r w:rsidR="00D27E57">
          <w:rPr>
            <w:rStyle w:val="Hyperlink"/>
          </w:rPr>
          <w:t>Community Overview | ADA (diabetes.org)</w:t>
        </w:r>
      </w:hyperlink>
    </w:p>
    <w:p w14:paraId="365D676B" w14:textId="77777777" w:rsidR="00D27E57" w:rsidRDefault="00000000" w:rsidP="00555661">
      <w:pPr>
        <w:pStyle w:val="ListParagraph"/>
        <w:numPr>
          <w:ilvl w:val="0"/>
          <w:numId w:val="5"/>
        </w:numPr>
      </w:pPr>
      <w:hyperlink r:id="rId31" w:history="1">
        <w:r w:rsidR="00D27E57">
          <w:rPr>
            <w:rStyle w:val="Hyperlink"/>
          </w:rPr>
          <w:t>TypeOneNation - JDRF</w:t>
        </w:r>
      </w:hyperlink>
    </w:p>
    <w:p w14:paraId="385547B7" w14:textId="77777777" w:rsidR="00D27E57" w:rsidRDefault="00000000" w:rsidP="00555661">
      <w:pPr>
        <w:pStyle w:val="ListParagraph"/>
        <w:numPr>
          <w:ilvl w:val="0"/>
          <w:numId w:val="5"/>
        </w:numPr>
      </w:pPr>
      <w:hyperlink r:id="rId32" w:history="1">
        <w:r w:rsidR="00D27E57">
          <w:rPr>
            <w:rStyle w:val="Hyperlink"/>
          </w:rPr>
          <w:t>Diabetes+Peer+Support.pdf (squarespace.com)</w:t>
        </w:r>
      </w:hyperlink>
    </w:p>
    <w:p w14:paraId="3AAD1B23" w14:textId="77777777" w:rsidR="00D27E57" w:rsidRDefault="00D27E57"/>
    <w:p w14:paraId="1DF6D786" w14:textId="77777777" w:rsidR="004D11F2" w:rsidRPr="002F4707" w:rsidRDefault="004D11F2" w:rsidP="004D11F2">
      <w:pPr>
        <w:rPr>
          <w:b/>
        </w:rPr>
      </w:pPr>
      <w:r w:rsidRPr="002F4707">
        <w:rPr>
          <w:b/>
        </w:rPr>
        <w:t>Munson Medica</w:t>
      </w:r>
      <w:r w:rsidR="00E82F51" w:rsidRPr="002F4707">
        <w:rPr>
          <w:b/>
        </w:rPr>
        <w:t>l Center Support Groups (Weight management,</w:t>
      </w:r>
      <w:r w:rsidRPr="002F4707">
        <w:rPr>
          <w:b/>
        </w:rPr>
        <w:t xml:space="preserve"> Nutrition, Diabetes, Grief</w:t>
      </w:r>
      <w:r w:rsidR="00E82F51" w:rsidRPr="002F4707">
        <w:rPr>
          <w:b/>
        </w:rPr>
        <w:t>, Smoking, Cancer, Stroke, Parkinson’s)</w:t>
      </w:r>
    </w:p>
    <w:p w14:paraId="21B6DFF0" w14:textId="77777777" w:rsidR="00E82F51" w:rsidRPr="00555661" w:rsidRDefault="004D11F2" w:rsidP="00555661">
      <w:pPr>
        <w:pStyle w:val="ListParagraph"/>
        <w:numPr>
          <w:ilvl w:val="0"/>
          <w:numId w:val="6"/>
        </w:numPr>
        <w:rPr>
          <w:color w:val="0000FF"/>
          <w:u w:val="single"/>
        </w:rPr>
      </w:pPr>
      <w:r w:rsidRPr="00555661">
        <w:rPr>
          <w:color w:val="0000FF"/>
          <w:u w:val="single"/>
        </w:rPr>
        <w:t>Classes &amp; Events (munsonhealthcare.org)</w:t>
      </w:r>
    </w:p>
    <w:p w14:paraId="7FB9ACC3" w14:textId="77777777" w:rsidR="002F4707" w:rsidRPr="002F4707" w:rsidRDefault="002F4707">
      <w:pPr>
        <w:rPr>
          <w:b/>
        </w:rPr>
      </w:pPr>
      <w:r w:rsidRPr="002F4707">
        <w:rPr>
          <w:b/>
        </w:rPr>
        <w:t>Housing, Meals, Budgeting, Home Repairs</w:t>
      </w:r>
    </w:p>
    <w:p w14:paraId="1125A5FC" w14:textId="77777777" w:rsidR="002F4707" w:rsidRPr="004C7075" w:rsidRDefault="00000000" w:rsidP="00555661">
      <w:pPr>
        <w:pStyle w:val="ListParagraph"/>
        <w:numPr>
          <w:ilvl w:val="0"/>
          <w:numId w:val="6"/>
        </w:numPr>
        <w:rPr>
          <w:b/>
        </w:rPr>
      </w:pPr>
      <w:hyperlink r:id="rId33" w:history="1">
        <w:r w:rsidR="002F4707" w:rsidRPr="00555661">
          <w:rPr>
            <w:color w:val="0000FF"/>
            <w:u w:val="single"/>
          </w:rPr>
          <w:t>Northwest Michigan Community Action Agency - Northwest Michigan Community Action Agency (nmcaa.net)</w:t>
        </w:r>
      </w:hyperlink>
    </w:p>
    <w:p w14:paraId="6C5D72CF" w14:textId="77777777" w:rsidR="004C7075" w:rsidRDefault="006033BC" w:rsidP="004C7075">
      <w:pPr>
        <w:rPr>
          <w:b/>
        </w:rPr>
      </w:pPr>
      <w:r>
        <w:rPr>
          <w:b/>
        </w:rPr>
        <w:t>Support Groups Local to</w:t>
      </w:r>
      <w:r w:rsidR="004C7075">
        <w:rPr>
          <w:b/>
        </w:rPr>
        <w:t xml:space="preserve"> Caro MI</w:t>
      </w:r>
      <w:r>
        <w:rPr>
          <w:b/>
        </w:rPr>
        <w:t>:</w:t>
      </w:r>
      <w:r w:rsidR="004C7075">
        <w:rPr>
          <w:b/>
        </w:rPr>
        <w:t xml:space="preserve"> </w:t>
      </w:r>
    </w:p>
    <w:p w14:paraId="580A6D3A" w14:textId="77777777" w:rsidR="004C7075" w:rsidRDefault="00000000" w:rsidP="004C7075">
      <w:pPr>
        <w:pStyle w:val="ListParagraph"/>
        <w:numPr>
          <w:ilvl w:val="0"/>
          <w:numId w:val="6"/>
        </w:numPr>
        <w:rPr>
          <w:b/>
        </w:rPr>
      </w:pPr>
      <w:hyperlink r:id="rId34" w:history="1">
        <w:r w:rsidR="004C7075" w:rsidRPr="00DC4113">
          <w:rPr>
            <w:rStyle w:val="Hyperlink"/>
            <w:b/>
          </w:rPr>
          <w:t>https://www.psychologytoday.com/us/groups/mi/caro</w:t>
        </w:r>
      </w:hyperlink>
    </w:p>
    <w:p w14:paraId="230D37FE" w14:textId="77777777" w:rsidR="006033BC" w:rsidRDefault="006033BC" w:rsidP="006033BC">
      <w:pPr>
        <w:pStyle w:val="ListParagraph"/>
        <w:numPr>
          <w:ilvl w:val="1"/>
          <w:numId w:val="6"/>
        </w:numPr>
      </w:pPr>
      <w:r w:rsidRPr="006033BC">
        <w:t>substance abuse, drivers evaluation, suicide survivor, anger management, youth suppo</w:t>
      </w:r>
      <w:r>
        <w:t>rt/wellness, domestic violence</w:t>
      </w:r>
    </w:p>
    <w:p w14:paraId="4D29D0A8" w14:textId="77777777" w:rsidR="006033BC" w:rsidRDefault="00000000" w:rsidP="006033BC">
      <w:pPr>
        <w:pStyle w:val="ListParagraph"/>
        <w:numPr>
          <w:ilvl w:val="0"/>
          <w:numId w:val="6"/>
        </w:numPr>
      </w:pPr>
      <w:hyperlink r:id="rId35" w:history="1">
        <w:r w:rsidR="006033BC" w:rsidRPr="00DC4113">
          <w:rPr>
            <w:rStyle w:val="Hyperlink"/>
          </w:rPr>
          <w:t>https://www.psychologytoday.com/us/treatment-rehab/mi/caro</w:t>
        </w:r>
      </w:hyperlink>
    </w:p>
    <w:p w14:paraId="58369E83" w14:textId="77777777" w:rsidR="006033BC" w:rsidRDefault="006033BC" w:rsidP="006033BC">
      <w:pPr>
        <w:pStyle w:val="ListParagraph"/>
        <w:numPr>
          <w:ilvl w:val="1"/>
          <w:numId w:val="6"/>
        </w:numPr>
      </w:pPr>
      <w:r>
        <w:t>Treatment centers/facilities</w:t>
      </w:r>
    </w:p>
    <w:p w14:paraId="3BDC3405" w14:textId="77777777" w:rsidR="00873A20" w:rsidRDefault="00873A20" w:rsidP="00873A20"/>
    <w:p w14:paraId="311471D1" w14:textId="0F1CC948" w:rsidR="00873A20" w:rsidRDefault="00873A20" w:rsidP="00873A20">
      <w:pPr>
        <w:rPr>
          <w:b/>
          <w:bCs/>
        </w:rPr>
      </w:pPr>
      <w:r w:rsidRPr="00873A20">
        <w:rPr>
          <w:b/>
          <w:bCs/>
        </w:rPr>
        <w:t xml:space="preserve">Suicide Support for Survivors </w:t>
      </w:r>
    </w:p>
    <w:p w14:paraId="07B29611" w14:textId="72C20770" w:rsidR="00873A20" w:rsidRDefault="00873A20" w:rsidP="00873A20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Lapeer, MI, Harmony Hall, 219 S. Saginaw St., Lapeer MI, 48446 </w:t>
      </w:r>
    </w:p>
    <w:p w14:paraId="734462CC" w14:textId="692C9883" w:rsidR="00873A20" w:rsidRPr="00873A20" w:rsidRDefault="00873A20" w:rsidP="00873A20">
      <w:pPr>
        <w:pStyle w:val="ListParagraph"/>
        <w:numPr>
          <w:ilvl w:val="1"/>
          <w:numId w:val="7"/>
        </w:numPr>
      </w:pPr>
      <w:r w:rsidRPr="00873A20">
        <w:t>1</w:t>
      </w:r>
      <w:r w:rsidRPr="00873A20">
        <w:rPr>
          <w:vertAlign w:val="superscript"/>
        </w:rPr>
        <w:t>st</w:t>
      </w:r>
      <w:r w:rsidRPr="00873A20">
        <w:t xml:space="preserve"> &amp; 3</w:t>
      </w:r>
      <w:r w:rsidRPr="00873A20">
        <w:rPr>
          <w:vertAlign w:val="superscript"/>
        </w:rPr>
        <w:t>rd</w:t>
      </w:r>
      <w:r w:rsidRPr="00873A20">
        <w:t xml:space="preserve"> Tuesday at 6:00pm </w:t>
      </w:r>
    </w:p>
    <w:p w14:paraId="342A6050" w14:textId="3710BE5E" w:rsidR="00873A20" w:rsidRDefault="00873A20" w:rsidP="00873A20">
      <w:pPr>
        <w:pStyle w:val="ListParagraph"/>
        <w:numPr>
          <w:ilvl w:val="1"/>
          <w:numId w:val="7"/>
        </w:numPr>
      </w:pPr>
      <w:r w:rsidRPr="00873A20">
        <w:t>Contact Tim Campbell – 1-810-338-6315 for more information</w:t>
      </w:r>
      <w:r>
        <w:t>.</w:t>
      </w:r>
    </w:p>
    <w:p w14:paraId="5522C03E" w14:textId="77777777" w:rsidR="00873A20" w:rsidRDefault="00873A20" w:rsidP="00873A20"/>
    <w:p w14:paraId="4BEF7E6B" w14:textId="20681CBA" w:rsidR="00873A20" w:rsidRDefault="00873A20" w:rsidP="00873A20">
      <w:pPr>
        <w:rPr>
          <w:b/>
          <w:bCs/>
        </w:rPr>
      </w:pPr>
      <w:r w:rsidRPr="00873A20">
        <w:rPr>
          <w:b/>
          <w:bCs/>
        </w:rPr>
        <w:lastRenderedPageBreak/>
        <w:t xml:space="preserve">Suicide Prevention </w:t>
      </w:r>
    </w:p>
    <w:p w14:paraId="7F83078B" w14:textId="1964A7C2" w:rsidR="00873A20" w:rsidRDefault="00873A20" w:rsidP="00873A20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National Suicide Prevention Lifeline, 1-800-273-8255 (TALK)</w:t>
      </w:r>
    </w:p>
    <w:p w14:paraId="545E8262" w14:textId="77777777" w:rsidR="00873A20" w:rsidRDefault="00873A20" w:rsidP="00873A20">
      <w:pPr>
        <w:rPr>
          <w:b/>
          <w:bCs/>
        </w:rPr>
      </w:pPr>
    </w:p>
    <w:p w14:paraId="0A2D8D22" w14:textId="77777777" w:rsidR="003872B4" w:rsidRDefault="003872B4" w:rsidP="00873A20">
      <w:pPr>
        <w:rPr>
          <w:b/>
          <w:bCs/>
        </w:rPr>
      </w:pPr>
      <w:r>
        <w:rPr>
          <w:b/>
          <w:bCs/>
        </w:rPr>
        <w:t>NAMI- National Alliance on Mental Illness Helpline, 1-800-950-6264</w:t>
      </w:r>
    </w:p>
    <w:p w14:paraId="05419D1B" w14:textId="789FAF5F" w:rsidR="003872B4" w:rsidRDefault="003872B4" w:rsidP="003872B4">
      <w:pPr>
        <w:pStyle w:val="ListParagraph"/>
        <w:numPr>
          <w:ilvl w:val="0"/>
          <w:numId w:val="7"/>
        </w:numPr>
      </w:pPr>
      <w:hyperlink r:id="rId36" w:history="1">
        <w:r w:rsidRPr="00E5628D">
          <w:rPr>
            <w:rStyle w:val="Hyperlink"/>
          </w:rPr>
          <w:t>https://www.nami.org/Home</w:t>
        </w:r>
      </w:hyperlink>
    </w:p>
    <w:p w14:paraId="11D55333" w14:textId="77777777" w:rsidR="003872B4" w:rsidRPr="003872B4" w:rsidRDefault="003872B4" w:rsidP="003872B4">
      <w:pPr>
        <w:pStyle w:val="ListParagraph"/>
      </w:pPr>
    </w:p>
    <w:p w14:paraId="0910A304" w14:textId="5E4A7CCF" w:rsidR="003872B4" w:rsidRPr="00873A20" w:rsidRDefault="003872B4" w:rsidP="00873A20">
      <w:pPr>
        <w:rPr>
          <w:b/>
          <w:bCs/>
        </w:rPr>
      </w:pPr>
      <w:r>
        <w:rPr>
          <w:b/>
          <w:bCs/>
        </w:rPr>
        <w:tab/>
      </w:r>
    </w:p>
    <w:p w14:paraId="2330C0FB" w14:textId="77777777" w:rsidR="00873A20" w:rsidRPr="00873A20" w:rsidRDefault="00873A20" w:rsidP="00873A20"/>
    <w:p w14:paraId="6FCA8CCC" w14:textId="77777777" w:rsidR="00873A20" w:rsidRPr="006033BC" w:rsidRDefault="00873A20" w:rsidP="00873A20"/>
    <w:p w14:paraId="426BED7E" w14:textId="77777777" w:rsidR="004C7075" w:rsidRPr="004C7075" w:rsidRDefault="004C7075" w:rsidP="004C7075">
      <w:pPr>
        <w:pStyle w:val="ListParagraph"/>
        <w:rPr>
          <w:b/>
        </w:rPr>
      </w:pPr>
    </w:p>
    <w:p w14:paraId="4182D5D0" w14:textId="77777777" w:rsidR="00E82F51" w:rsidRDefault="00E82F51"/>
    <w:p w14:paraId="53515AA3" w14:textId="77777777" w:rsidR="00E82F51" w:rsidRDefault="00E82F51">
      <w:pPr>
        <w:rPr>
          <w:rFonts w:ascii="Helvetica" w:hAnsi="Helvetica" w:cs="Helvetica"/>
          <w:color w:val="006621"/>
          <w:shd w:val="clear" w:color="auto" w:fill="FFFFFF"/>
        </w:rPr>
      </w:pPr>
    </w:p>
    <w:p w14:paraId="730F0364" w14:textId="77777777" w:rsidR="007A0DFF" w:rsidRDefault="007A0DFF"/>
    <w:p w14:paraId="22020DEA" w14:textId="77777777" w:rsidR="00AC7825" w:rsidRDefault="00AC7825"/>
    <w:p w14:paraId="43DC83C7" w14:textId="77777777" w:rsidR="00A6498F" w:rsidRDefault="00A6498F"/>
    <w:sectPr w:rsidR="00A64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4DD7"/>
    <w:multiLevelType w:val="hybridMultilevel"/>
    <w:tmpl w:val="44C80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F34D4"/>
    <w:multiLevelType w:val="hybridMultilevel"/>
    <w:tmpl w:val="3F94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60119"/>
    <w:multiLevelType w:val="hybridMultilevel"/>
    <w:tmpl w:val="86A4D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A4DAA"/>
    <w:multiLevelType w:val="hybridMultilevel"/>
    <w:tmpl w:val="185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511E6"/>
    <w:multiLevelType w:val="hybridMultilevel"/>
    <w:tmpl w:val="EF540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C7CEC"/>
    <w:multiLevelType w:val="hybridMultilevel"/>
    <w:tmpl w:val="584A6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FE047B"/>
    <w:multiLevelType w:val="hybridMultilevel"/>
    <w:tmpl w:val="71C4D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442359">
    <w:abstractNumId w:val="1"/>
  </w:num>
  <w:num w:numId="2" w16cid:durableId="211232310">
    <w:abstractNumId w:val="2"/>
  </w:num>
  <w:num w:numId="3" w16cid:durableId="1067265400">
    <w:abstractNumId w:val="5"/>
  </w:num>
  <w:num w:numId="4" w16cid:durableId="2136605260">
    <w:abstractNumId w:val="6"/>
  </w:num>
  <w:num w:numId="5" w16cid:durableId="1832213043">
    <w:abstractNumId w:val="4"/>
  </w:num>
  <w:num w:numId="6" w16cid:durableId="1539856161">
    <w:abstractNumId w:val="3"/>
  </w:num>
  <w:num w:numId="7" w16cid:durableId="505174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C2MLY0MTKyMDBU0lEKTi0uzszPAykwqgUAoitJ8SwAAAA="/>
  </w:docVars>
  <w:rsids>
    <w:rsidRoot w:val="00AA1D21"/>
    <w:rsid w:val="001732E2"/>
    <w:rsid w:val="002E2869"/>
    <w:rsid w:val="002F4707"/>
    <w:rsid w:val="003872B4"/>
    <w:rsid w:val="004C7075"/>
    <w:rsid w:val="004D11F2"/>
    <w:rsid w:val="00555661"/>
    <w:rsid w:val="00586E5C"/>
    <w:rsid w:val="006033BC"/>
    <w:rsid w:val="00786912"/>
    <w:rsid w:val="007A0DFF"/>
    <w:rsid w:val="00873A20"/>
    <w:rsid w:val="00A6498F"/>
    <w:rsid w:val="00A67FB7"/>
    <w:rsid w:val="00AA1D21"/>
    <w:rsid w:val="00AB041B"/>
    <w:rsid w:val="00AC7825"/>
    <w:rsid w:val="00BA4EFB"/>
    <w:rsid w:val="00D27E57"/>
    <w:rsid w:val="00E45369"/>
    <w:rsid w:val="00E80BB1"/>
    <w:rsid w:val="00E82F51"/>
    <w:rsid w:val="00F05FAC"/>
    <w:rsid w:val="00F342FB"/>
    <w:rsid w:val="00F80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2E021"/>
  <w15:chartTrackingRefBased/>
  <w15:docId w15:val="{8E2C237A-32C5-4BF3-86B3-66D72AA1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1D2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7E5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5566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872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5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lcoholicsanonymous.com/aa-meetings/michigan/traverse-city/" TargetMode="External"/><Relationship Id="rId18" Type="http://schemas.openxmlformats.org/officeDocument/2006/relationships/hyperlink" Target="https://www.nicotine-anonymous.org/" TargetMode="External"/><Relationship Id="rId26" Type="http://schemas.openxmlformats.org/officeDocument/2006/relationships/hyperlink" Target="https://www.betterhelp.com/start/?go=true&amp;utm_source=bing&amp;utm_medium=Search_PPC_c&amp;utm_term=online+support+groups_p&amp;utm_content=1241348803035807&amp;network=o&amp;placement=&amp;target=&amp;matchtype=p&amp;utm_campaign=282836907&amp;ad_type=text&amp;adposition=&amp;msclkid=8bb02cf9af5e193d1b184cd623363f99&amp;not_found=1&amp;gor=start" TargetMode="External"/><Relationship Id="rId21" Type="http://schemas.openxmlformats.org/officeDocument/2006/relationships/hyperlink" Target="http://www.therockofkingsley.com/programs/" TargetMode="External"/><Relationship Id="rId34" Type="http://schemas.openxmlformats.org/officeDocument/2006/relationships/hyperlink" Target="https://www.psychologytoday.com/us/groups/mi/caro" TargetMode="External"/><Relationship Id="rId7" Type="http://schemas.openxmlformats.org/officeDocument/2006/relationships/hyperlink" Target="https://www.psychologytoday.com/us/groups/mi/caro/53413?sid=603e3d4fda4b3&amp;zipdist=30&amp;ref=1&amp;tr=ResultsName" TargetMode="External"/><Relationship Id="rId12" Type="http://schemas.openxmlformats.org/officeDocument/2006/relationships/hyperlink" Target="https://ca.org/" TargetMode="External"/><Relationship Id="rId17" Type="http://schemas.openxmlformats.org/officeDocument/2006/relationships/hyperlink" Target="https://aa-meetings.com/michigan/Caro.html" TargetMode="External"/><Relationship Id="rId25" Type="http://schemas.openxmlformats.org/officeDocument/2006/relationships/hyperlink" Target="https://www.pinerest.org/locations/northern-michigan/traverse-city/" TargetMode="External"/><Relationship Id="rId33" Type="http://schemas.openxmlformats.org/officeDocument/2006/relationships/hyperlink" Target="https://www.nmcaa.net/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sober.com/meetings/state/city/aa?state=Michigan&amp;city=Caro" TargetMode="External"/><Relationship Id="rId20" Type="http://schemas.openxmlformats.org/officeDocument/2006/relationships/hyperlink" Target="https://www.becomeanex.org/building-support/" TargetMode="External"/><Relationship Id="rId29" Type="http://schemas.openxmlformats.org/officeDocument/2006/relationships/hyperlink" Target="https://www.diabeteseducator.org/living-with-diabetes" TargetMode="External"/><Relationship Id="rId1" Type="http://schemas.openxmlformats.org/officeDocument/2006/relationships/numbering" Target="numbering.xml"/><Relationship Id="rId6" Type="http://schemas.openxmlformats.org/officeDocument/2006/relationships/hyperlink" Target="tel:+1-810-250-4821" TargetMode="External"/><Relationship Id="rId11" Type="http://schemas.openxmlformats.org/officeDocument/2006/relationships/hyperlink" Target="https://www.na.org/" TargetMode="External"/><Relationship Id="rId24" Type="http://schemas.openxmlformats.org/officeDocument/2006/relationships/hyperlink" Target="https://www.middlepathcounseling-tc.com/" TargetMode="External"/><Relationship Id="rId32" Type="http://schemas.openxmlformats.org/officeDocument/2006/relationships/hyperlink" Target="https://static1.squarespace.com/static/5ba2eab93e2d0947b0415686/t/5e8237bdf48a3438afbdd7a8/1585592254152/Diabetes+Peer+Support.pdf" TargetMode="External"/><Relationship Id="rId37" Type="http://schemas.openxmlformats.org/officeDocument/2006/relationships/fontTable" Target="fontTable.xml"/><Relationship Id="rId5" Type="http://schemas.openxmlformats.org/officeDocument/2006/relationships/hyperlink" Target="https://www.samhsa.gov/find-help/national-helpline" TargetMode="External"/><Relationship Id="rId15" Type="http://schemas.openxmlformats.org/officeDocument/2006/relationships/hyperlink" Target="https://al-anon.org/" TargetMode="External"/><Relationship Id="rId23" Type="http://schemas.openxmlformats.org/officeDocument/2006/relationships/hyperlink" Target="https://www.michigan.gov/aging/0,5847,7-335-71132-349382--,00.html" TargetMode="External"/><Relationship Id="rId28" Type="http://schemas.openxmlformats.org/officeDocument/2006/relationships/hyperlink" Target="https://www.diabeteseducator.org/living-with-diabetes/find-an-education-program" TargetMode="External"/><Relationship Id="rId36" Type="http://schemas.openxmlformats.org/officeDocument/2006/relationships/hyperlink" Target="https://www.nami.org/Home" TargetMode="External"/><Relationship Id="rId10" Type="http://schemas.openxmlformats.org/officeDocument/2006/relationships/hyperlink" Target="https://michigan-na.org/" TargetMode="External"/><Relationship Id="rId19" Type="http://schemas.openxmlformats.org/officeDocument/2006/relationships/hyperlink" Target="https://smokefree.gov/quit-smoking/getting-started/ask-for-help" TargetMode="External"/><Relationship Id="rId31" Type="http://schemas.openxmlformats.org/officeDocument/2006/relationships/hyperlink" Target="https://www.jdrf.org/community/typeonen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etings.intherooms.com/meetings/search?latitude=43.491132&amp;longitude=-83.396897&amp;proximity=100&amp;page_city=Caro&amp;page_state=MI&amp;page=2&amp;results_per_page=25&amp;page=5" TargetMode="External"/><Relationship Id="rId14" Type="http://schemas.openxmlformats.org/officeDocument/2006/relationships/hyperlink" Target="https://www.aa.org/" TargetMode="External"/><Relationship Id="rId22" Type="http://schemas.openxmlformats.org/officeDocument/2006/relationships/hyperlink" Target="http://www.gtcoa.org/2207/Commission-on-Aging" TargetMode="External"/><Relationship Id="rId27" Type="http://schemas.openxmlformats.org/officeDocument/2006/relationships/hyperlink" Target="https://mydiabeteseducation.com/online-diabetes-support-groups/" TargetMode="External"/><Relationship Id="rId30" Type="http://schemas.openxmlformats.org/officeDocument/2006/relationships/hyperlink" Target="https://www.diabetes.org/community" TargetMode="External"/><Relationship Id="rId35" Type="http://schemas.openxmlformats.org/officeDocument/2006/relationships/hyperlink" Target="https://www.psychologytoday.com/us/treatment-rehab/mi/caro" TargetMode="External"/><Relationship Id="rId8" Type="http://schemas.openxmlformats.org/officeDocument/2006/relationships/hyperlink" Target="https://www.drug-rehabs.org/Michigan-Caro-drug-rehab-treatment.htm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C. Bailey</dc:creator>
  <cp:keywords/>
  <dc:description/>
  <cp:lastModifiedBy>Brenda Pomeroy</cp:lastModifiedBy>
  <cp:revision>3</cp:revision>
  <dcterms:created xsi:type="dcterms:W3CDTF">2021-03-03T17:29:00Z</dcterms:created>
  <dcterms:modified xsi:type="dcterms:W3CDTF">2024-02-06T21:01:00Z</dcterms:modified>
</cp:coreProperties>
</file>